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37CE9F6E" w:rsidR="00C10128" w:rsidRPr="00F706EE" w:rsidRDefault="00922955" w:rsidP="00922955">
      <w:pPr>
        <w:rPr>
          <w:rFonts w:ascii="Times New Roman" w:hAnsi="Times New Roman" w:cs="Times New Roman"/>
          <w:sz w:val="24"/>
          <w:szCs w:val="24"/>
        </w:rPr>
      </w:pPr>
      <w:r w:rsidRPr="00922955">
        <w:rPr>
          <w:rFonts w:ascii="Times New Roman" w:hAnsi="Times New Roman" w:cs="Times New Roman"/>
          <w:sz w:val="24"/>
          <w:szCs w:val="24"/>
        </w:rPr>
        <w:t>&lt;auto&gt;</w:t>
      </w:r>
      <w:r w:rsidR="009D5066" w:rsidRPr="00011B00">
        <w:rPr>
          <w:rFonts w:ascii="Times New Roman" w:hAnsi="Times New Roman" w:cs="Times New Roman"/>
          <w:sz w:val="24"/>
          <w:szCs w:val="24"/>
        </w:rPr>
        <w:t xml:space="preserve">zhes spros pa dang bcas nas gsungs so// 'di dag dgag pa la gnyis las rigs pas mi 'thad pa ni/  sbyor bar bkod nas skyon brtsi na// don ldog gzhan 'gyur med par 'gyur// ma bkod pa la skyon sbyor na// mtshan gzhi mi gnas don med 'gyur// gal te 'di dag sbyor ba bkod nas brtsi na/  mtshan nyid mtshon bya las don ldog gzhan du gyur pa mi 'thad de/  stong nyid bsgrub chos dor bas med dgag tu mtshon pa'i tshe/  bsgrub chos dor ba med dgag gi tha snyad la mi srid pa'i phyir don ldog gzhan gyur du thal lo// gal te mtshon nyid mtshon bya la srid mi srid kyi don mtshan gzhi la srid mi srid la brjod kyi mtshon bya nyid kyi ldog pa la brten mi brten la mi 'dod de/  de ltar mi dgos pa dang mi phan pa'i phyir ro zhe na/  'o na don ldog gzhan gyur du 'dod kyang mtshan gzhi la mi gnas par 'gyur te/  mi srid nas don ldog gzhan gyur gyi skyon yang mtshan gzhi la mi srid pa la 'jog pa'i phyir ro// gal te sbyor ba mi bkod pa la skyon brtsi'o zhe na/  mtshan gzhi la mi gnas pa mi dgos te ba lang gi mtshan nyid nog lkog shal bkod pa dang med dgag gi mtshan nyid bsgrub chos dor ba bkod na/  skyon med yin pa'i phyir ro// de la gal te mtshan gzhir 'jog tshul la rag ste/  dkar zal lam stong nyid lta bu bzhag na skyon med yin la rta'am shes bya lta bu bzhag na skyon can yin no zhe na/  'o na sbyor ba ma bkod pa skyon brtsi ba nyams te/  chos gsum ka bkod pa la skyon ltos dgos pa'i phyir ro//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118CDE" w14:textId="77777777" w:rsidR="00295D1D" w:rsidRDefault="00295D1D" w:rsidP="009E3E92">
      <w:pPr>
        <w:spacing w:after="0" w:line="240" w:lineRule="auto"/>
      </w:pPr>
      <w:r>
        <w:separator/>
      </w:r>
    </w:p>
  </w:endnote>
  <w:endnote w:type="continuationSeparator" w:id="0">
    <w:p w14:paraId="3BD63AD1" w14:textId="77777777" w:rsidR="00295D1D" w:rsidRDefault="00295D1D"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008EE" w14:textId="77777777" w:rsidR="00295D1D" w:rsidRDefault="00295D1D" w:rsidP="009E3E92">
      <w:pPr>
        <w:spacing w:after="0" w:line="240" w:lineRule="auto"/>
      </w:pPr>
      <w:r>
        <w:separator/>
      </w:r>
    </w:p>
  </w:footnote>
  <w:footnote w:type="continuationSeparator" w:id="0">
    <w:p w14:paraId="5FBB09E2" w14:textId="77777777" w:rsidR="00295D1D" w:rsidRDefault="00295D1D"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wFAC5+SXQ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95D1D"/>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6F6C83"/>
    <w:rsid w:val="00720704"/>
    <w:rsid w:val="00731076"/>
    <w:rsid w:val="00734DDC"/>
    <w:rsid w:val="00740155"/>
    <w:rsid w:val="00762048"/>
    <w:rsid w:val="00767CB0"/>
    <w:rsid w:val="00785C5D"/>
    <w:rsid w:val="007A6D88"/>
    <w:rsid w:val="007E123C"/>
    <w:rsid w:val="008150C1"/>
    <w:rsid w:val="00852C69"/>
    <w:rsid w:val="008720B8"/>
    <w:rsid w:val="008A00B5"/>
    <w:rsid w:val="008C63C9"/>
    <w:rsid w:val="008C6AF5"/>
    <w:rsid w:val="008C75FC"/>
    <w:rsid w:val="008D0873"/>
    <w:rsid w:val="008D2795"/>
    <w:rsid w:val="008F449A"/>
    <w:rsid w:val="00901780"/>
    <w:rsid w:val="00922955"/>
    <w:rsid w:val="00930AB5"/>
    <w:rsid w:val="00935E1E"/>
    <w:rsid w:val="009641B9"/>
    <w:rsid w:val="0098419D"/>
    <w:rsid w:val="009D4716"/>
    <w:rsid w:val="009D5066"/>
    <w:rsid w:val="009E3E92"/>
    <w:rsid w:val="00A11961"/>
    <w:rsid w:val="00A27907"/>
    <w:rsid w:val="00A4385C"/>
    <w:rsid w:val="00A663E0"/>
    <w:rsid w:val="00A74358"/>
    <w:rsid w:val="00A74F4D"/>
    <w:rsid w:val="00AA1796"/>
    <w:rsid w:val="00AA68C7"/>
    <w:rsid w:val="00AA7FAF"/>
    <w:rsid w:val="00AB5476"/>
    <w:rsid w:val="00AC0AA6"/>
    <w:rsid w:val="00AC4CF4"/>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9E1"/>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2</Words>
  <Characters>116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2</cp:revision>
  <dcterms:created xsi:type="dcterms:W3CDTF">2019-05-21T08:28:00Z</dcterms:created>
  <dcterms:modified xsi:type="dcterms:W3CDTF">2025-10-2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